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а полное имя вашего домашнего каталога с помощью команды pwd.Перешла в каталог /tmp с помощью команды cd. Выведите на экран содержимое каталога /tmp с помощью команды l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940724"/>
            <wp:effectExtent b="0" l="0" r="0" t="0"/>
            <wp:docPr descr="Figure 1: Команды pwd, cd, l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ы pwd, cd, 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ела разные опции с помощью команды l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006555"/>
            <wp:effectExtent b="0" l="0" r="0" t="0"/>
            <wp:docPr descr="Figure 2: Опции команды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пции команды l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ла, что в каталоге /var/spool нет подкаталога с именем cron. Перешла в домашний каталог и вывела на экран его содержимое. Подтвердила, что я являюсь владельце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70395"/>
            <wp:effectExtent b="0" l="0" r="0" t="0"/>
            <wp:docPr descr="Figure 3: Команды cd, ls, mkdi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ы cd, ls, mkdir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новый каталог с именем newdir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9951"/>
            <wp:effectExtent b="0" l="0" r="0" t="0"/>
            <wp:docPr descr="Figure 4: Cоздание нового каталог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оздание нового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а новый каталог с именем morefun. В домашнем каталоге создала одной командой три новых каталога с именами</w:t>
      </w:r>
      <w:r>
        <w:t xml:space="preserve"> </w:t>
      </w:r>
      <w:r>
        <w:t xml:space="preserve">letters, memos, misk. Затем удалила эти каталоги одной командой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35384"/>
            <wp:effectExtent b="0" l="0" r="0" t="0"/>
            <wp:docPr descr="Figure 5: Создание и удаление новых каталог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и удаление новых 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пробовала удалить ранее созданный каталог ~/newdir командой rm, не получилось. Удалила каталог ~/newdir/morefun из домашнего каталога, каталог удалилс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06368"/>
            <wp:effectExtent b="0" l="0" r="0" t="0"/>
            <wp:docPr descr="Figure 6: Удалeние созданного каталог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eние созданного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-R,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-l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326133"/>
            <wp:effectExtent b="0" l="0" r="0" t="0"/>
            <wp:docPr descr="Figure 7: Просмотр каталогов и подкатологов, сортиро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смотр каталогов и подкатологов, сортиров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141681"/>
            <wp:effectExtent b="0" l="0" r="0" t="0"/>
            <wp:docPr descr="Figure 8: Команда man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манда ma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379380"/>
            <wp:effectExtent b="0" l="0" r="0" t="0"/>
            <wp:docPr descr="Figure 9: Команда history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history</w:t>
      </w:r>
    </w:p>
    <w:bookmarkEnd w:id="0"/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работы в командной строке.</w:t>
      </w:r>
    </w:p>
    <w:bookmarkStart w:id="5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10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10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10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numPr>
          <w:ilvl w:val="0"/>
          <w:numId w:val="1010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:s// (!3:s/a/F ls -F)</w:t>
      </w:r>
    </w:p>
    <w:p>
      <w:pPr>
        <w:numPr>
          <w:ilvl w:val="0"/>
          <w:numId w:val="1010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10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(обратный слэш).</w:t>
      </w:r>
    </w:p>
    <w:p>
      <w:pPr>
        <w:numPr>
          <w:ilvl w:val="0"/>
          <w:numId w:val="1010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1"/>
        </w:numPr>
        <w:pStyle w:val="Compact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1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numPr>
          <w:ilvl w:val="0"/>
          <w:numId w:val="101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зева Ирина Николаевна</dc:creator>
  <dc:language>ru-RU</dc:language>
  <cp:keywords/>
  <dcterms:created xsi:type="dcterms:W3CDTF">2023-03-02T13:39:40Z</dcterms:created>
  <dcterms:modified xsi:type="dcterms:W3CDTF">2023-03-02T1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